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323B" w:rsidRDefault="004C323B" w:rsidP="00D0533A">
      <w:pPr>
        <w:jc w:val="center"/>
      </w:pPr>
      <w:r w:rsidRPr="00D0533A">
        <w:rPr>
          <w:rFonts w:ascii="Arial" w:hAnsi="Arial" w:cs="Arial"/>
          <w:b/>
          <w:bCs/>
          <w:u w:val="single"/>
        </w:rPr>
        <w:t xml:space="preserve">Manual for </w:t>
      </w:r>
      <w:r w:rsidR="00F9406E" w:rsidRPr="00D0533A">
        <w:rPr>
          <w:rFonts w:ascii="Arial" w:hAnsi="Arial" w:cs="Arial"/>
          <w:b/>
          <w:bCs/>
          <w:u w:val="single"/>
        </w:rPr>
        <w:t>Education Loan</w:t>
      </w:r>
      <w:r w:rsidRPr="00D0533A">
        <w:rPr>
          <w:rFonts w:ascii="Arial" w:hAnsi="Arial" w:cs="Arial"/>
          <w:b/>
          <w:bCs/>
          <w:u w:val="single"/>
        </w:rPr>
        <w:t xml:space="preserve"> Application</w:t>
      </w:r>
    </w:p>
    <w:p w:rsidR="004C323B" w:rsidRPr="00BE0731" w:rsidRDefault="00D0533A">
      <w:pPr>
        <w:rPr>
          <w:b/>
        </w:rPr>
      </w:pPr>
      <w:r>
        <w:rPr>
          <w:b/>
        </w:rPr>
        <w:t>Application for Education Loan:</w:t>
      </w:r>
    </w:p>
    <w:p w:rsidR="004C323B" w:rsidRDefault="004C323B" w:rsidP="004C323B">
      <w:pPr>
        <w:pStyle w:val="ListParagraph"/>
        <w:numPr>
          <w:ilvl w:val="0"/>
          <w:numId w:val="1"/>
        </w:numPr>
      </w:pPr>
      <w:r>
        <w:t xml:space="preserve">Click To </w:t>
      </w:r>
      <w:r w:rsidR="00D0533A">
        <w:t xml:space="preserve">select </w:t>
      </w:r>
      <w:r w:rsidR="00F9406E">
        <w:t>Education Loan</w:t>
      </w:r>
      <w:r w:rsidR="00D0533A">
        <w:t xml:space="preserve"> in Workflow applications</w:t>
      </w:r>
      <w:r>
        <w:t xml:space="preserve">. Select </w:t>
      </w:r>
      <w:r w:rsidR="00F9406E">
        <w:t>Student Name</w:t>
      </w:r>
      <w:r>
        <w:t xml:space="preserve">, and fill all other </w:t>
      </w:r>
      <w:proofErr w:type="gramStart"/>
      <w:r>
        <w:t>details</w:t>
      </w:r>
      <w:r w:rsidR="00D0533A">
        <w:t xml:space="preserve"> </w:t>
      </w:r>
      <w:r>
        <w:t>.</w:t>
      </w:r>
      <w:proofErr w:type="gramEnd"/>
      <w:r>
        <w:t xml:space="preserve"> </w:t>
      </w:r>
      <w:r w:rsidR="00F9406E">
        <w:t xml:space="preserve">Enter Payment </w:t>
      </w:r>
      <w:r w:rsidR="00CD32F4">
        <w:t>s</w:t>
      </w:r>
      <w:r w:rsidR="00F9406E">
        <w:t>chedule</w:t>
      </w:r>
      <w:r w:rsidR="00CD32F4">
        <w:t xml:space="preserve"> as per Educational </w:t>
      </w:r>
      <w:proofErr w:type="spellStart"/>
      <w:r w:rsidR="00CD32F4">
        <w:t>Institute</w:t>
      </w:r>
      <w:proofErr w:type="gramStart"/>
      <w:r w:rsidR="00D0533A">
        <w:t>,E</w:t>
      </w:r>
      <w:r w:rsidR="00CD32F4">
        <w:t>nter</w:t>
      </w:r>
      <w:proofErr w:type="spellEnd"/>
      <w:proofErr w:type="gramEnd"/>
      <w:r w:rsidR="00CD32F4">
        <w:t xml:space="preserve"> surety information &amp; Scholarship details, if any.</w:t>
      </w:r>
    </w:p>
    <w:p w:rsidR="00CD32F4" w:rsidRDefault="00CD32F4" w:rsidP="00CD32F4">
      <w:pPr>
        <w:pStyle w:val="ListParagraph"/>
      </w:pPr>
    </w:p>
    <w:p w:rsidR="004C323B" w:rsidRDefault="00F9406E" w:rsidP="004C323B">
      <w:pPr>
        <w:pStyle w:val="ListParagraph"/>
      </w:pPr>
      <w:r w:rsidRPr="00D0533A">
        <w:rPr>
          <w:b/>
          <w:bCs/>
          <w:noProof/>
          <w:lang w:val="en-IN" w:eastAsia="en-IN" w:bidi="hi-IN"/>
        </w:rPr>
        <w:drawing>
          <wp:inline distT="0" distB="0" distL="0" distR="0" wp14:anchorId="648A8FD4" wp14:editId="32BCB0CD">
            <wp:extent cx="6259492" cy="24257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t="33845" r="17220" b="9125"/>
                    <a:stretch/>
                  </pic:blipFill>
                  <pic:spPr bwMode="auto">
                    <a:xfrm>
                      <a:off x="0" y="0"/>
                      <a:ext cx="6266187" cy="2428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0731" w:rsidRDefault="00BE0731" w:rsidP="004C323B">
      <w:pPr>
        <w:pStyle w:val="ListParagraph"/>
      </w:pPr>
    </w:p>
    <w:p w:rsidR="005A525C" w:rsidRDefault="005A525C" w:rsidP="005A525C">
      <w:pPr>
        <w:pStyle w:val="ListParagraph"/>
        <w:numPr>
          <w:ilvl w:val="0"/>
          <w:numId w:val="1"/>
        </w:numPr>
      </w:pPr>
      <w:r w:rsidRPr="00D0533A">
        <w:rPr>
          <w:b/>
          <w:bCs/>
        </w:rPr>
        <w:t>Submit the Application</w:t>
      </w:r>
      <w:r w:rsidR="004C323B">
        <w:t xml:space="preserve">. </w:t>
      </w:r>
      <w:r w:rsidR="00CD32F4">
        <w:t xml:space="preserve">Immediately after submission </w:t>
      </w:r>
      <w:r w:rsidR="00D0533A">
        <w:t xml:space="preserve">the application </w:t>
      </w:r>
      <w:r w:rsidR="00CD32F4">
        <w:t xml:space="preserve">a </w:t>
      </w:r>
      <w:r w:rsidR="00CD32F4" w:rsidRPr="00D0533A">
        <w:rPr>
          <w:b/>
          <w:bCs/>
        </w:rPr>
        <w:t>sequence number</w:t>
      </w:r>
      <w:r w:rsidR="00CD32F4">
        <w:t xml:space="preserve"> will be auto-generated.  </w:t>
      </w:r>
      <w:r>
        <w:t>Take Print</w:t>
      </w:r>
      <w:r w:rsidR="00D0533A">
        <w:t>out</w:t>
      </w:r>
      <w:r>
        <w:t xml:space="preserve"> of Application and send it to </w:t>
      </w:r>
      <w:r w:rsidR="00D0533A">
        <w:t xml:space="preserve">HR </w:t>
      </w:r>
      <w:proofErr w:type="spellStart"/>
      <w:proofErr w:type="gramStart"/>
      <w:r w:rsidR="00D0533A">
        <w:t>Deptt</w:t>
      </w:r>
      <w:proofErr w:type="spellEnd"/>
      <w:r w:rsidR="00D0533A">
        <w:t xml:space="preserve"> </w:t>
      </w:r>
      <w:r>
        <w:t xml:space="preserve"> along</w:t>
      </w:r>
      <w:proofErr w:type="gramEnd"/>
      <w:r>
        <w:t xml:space="preserve"> with other documents</w:t>
      </w:r>
      <w:r w:rsidR="00D0533A">
        <w:t xml:space="preserve"> for further processing for approval</w:t>
      </w:r>
      <w:r>
        <w:t>.</w:t>
      </w:r>
      <w:r w:rsidR="00C71CE3">
        <w:t xml:space="preserve"> </w:t>
      </w: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Default="005A525C" w:rsidP="005A525C">
      <w:pPr>
        <w:pStyle w:val="ListParagraph"/>
      </w:pPr>
    </w:p>
    <w:p w:rsidR="005A525C" w:rsidRPr="005A525C" w:rsidRDefault="005A525C" w:rsidP="005A525C">
      <w:pPr>
        <w:pStyle w:val="ListParagraph"/>
        <w:rPr>
          <w:b/>
          <w:u w:val="single"/>
        </w:rPr>
      </w:pPr>
      <w:r w:rsidRPr="005A525C">
        <w:rPr>
          <w:b/>
          <w:u w:val="single"/>
        </w:rPr>
        <w:t>Accepting</w:t>
      </w:r>
      <w:r w:rsidR="00D0533A">
        <w:rPr>
          <w:b/>
          <w:u w:val="single"/>
        </w:rPr>
        <w:t xml:space="preserve"> by HR </w:t>
      </w:r>
      <w:proofErr w:type="spellStart"/>
      <w:r w:rsidR="00D0533A">
        <w:rPr>
          <w:b/>
          <w:u w:val="single"/>
        </w:rPr>
        <w:t>Deptt</w:t>
      </w:r>
      <w:proofErr w:type="spellEnd"/>
      <w:r w:rsidR="00D0533A">
        <w:rPr>
          <w:b/>
          <w:u w:val="single"/>
        </w:rPr>
        <w:t xml:space="preserve"> </w:t>
      </w:r>
    </w:p>
    <w:p w:rsidR="00E70B67" w:rsidRDefault="005A525C" w:rsidP="005A525C">
      <w:pPr>
        <w:pStyle w:val="ListParagraph"/>
        <w:numPr>
          <w:ilvl w:val="0"/>
          <w:numId w:val="1"/>
        </w:numPr>
      </w:pPr>
      <w:r>
        <w:t xml:space="preserve">From the accept Menu select Education Loan. Select the </w:t>
      </w:r>
      <w:proofErr w:type="gramStart"/>
      <w:r>
        <w:t>application which have</w:t>
      </w:r>
      <w:proofErr w:type="gramEnd"/>
      <w:r>
        <w:t xml:space="preserve"> been approved. </w:t>
      </w:r>
      <w:proofErr w:type="gramStart"/>
      <w:r>
        <w:t>Press accept</w:t>
      </w:r>
      <w:proofErr w:type="gramEnd"/>
      <w:r>
        <w:t xml:space="preserve"> Button.</w:t>
      </w:r>
    </w:p>
    <w:p w:rsidR="005A525C" w:rsidRDefault="005A525C" w:rsidP="005A525C">
      <w:pPr>
        <w:pStyle w:val="ListParagraph"/>
      </w:pPr>
    </w:p>
    <w:p w:rsidR="00E70B67" w:rsidRDefault="005A525C" w:rsidP="00E70B67">
      <w:pPr>
        <w:pStyle w:val="ListParagraph"/>
      </w:pPr>
      <w:r>
        <w:rPr>
          <w:noProof/>
          <w:lang w:val="en-IN" w:eastAsia="en-IN" w:bidi="hi-IN"/>
        </w:rPr>
        <w:drawing>
          <wp:inline distT="0" distB="0" distL="0" distR="0" wp14:anchorId="6137FA3E" wp14:editId="220BC43C">
            <wp:extent cx="5505448" cy="812800"/>
            <wp:effectExtent l="0" t="0" r="63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t="30989" r="7284" b="44677"/>
                    <a:stretch/>
                  </pic:blipFill>
                  <pic:spPr bwMode="auto">
                    <a:xfrm>
                      <a:off x="0" y="0"/>
                      <a:ext cx="5510683" cy="813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70B67" w:rsidRDefault="005A525C" w:rsidP="00E70B67">
      <w:pPr>
        <w:pStyle w:val="ListParagraph"/>
      </w:pPr>
      <w:r>
        <w:rPr>
          <w:noProof/>
          <w:lang w:val="en-IN" w:eastAsia="en-IN" w:bidi="hi-IN"/>
        </w:rPr>
        <w:drawing>
          <wp:inline distT="0" distB="0" distL="0" distR="0" wp14:anchorId="7748984A" wp14:editId="71B6EAA9">
            <wp:extent cx="4895850" cy="21082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t="20151" r="17550" b="16730"/>
                    <a:stretch/>
                  </pic:blipFill>
                  <pic:spPr bwMode="auto">
                    <a:xfrm>
                      <a:off x="0" y="0"/>
                      <a:ext cx="4900504" cy="2110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4940" w:rsidRDefault="00D04940" w:rsidP="00E70B67">
      <w:pPr>
        <w:pStyle w:val="ListParagraph"/>
      </w:pPr>
    </w:p>
    <w:p w:rsidR="00D0533A" w:rsidRDefault="00D0533A" w:rsidP="00E70B67">
      <w:pPr>
        <w:pStyle w:val="ListParagraph"/>
      </w:pPr>
      <w:bookmarkStart w:id="0" w:name="_GoBack"/>
      <w:bookmarkEnd w:id="0"/>
    </w:p>
    <w:sectPr w:rsidR="00D05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2040503050203030202"/>
    <w:charset w:val="01"/>
    <w:family w:val="auto"/>
    <w:pitch w:val="variable"/>
    <w:sig w:usb0="00008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3B38EE"/>
    <w:multiLevelType w:val="hybridMultilevel"/>
    <w:tmpl w:val="B7D87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tzQwMzQ2N7MwNjVQ0lEKTi0uzszPAykwrwUAjH6FTywAAAA="/>
  </w:docVars>
  <w:rsids>
    <w:rsidRoot w:val="004C323B"/>
    <w:rsid w:val="00002DCF"/>
    <w:rsid w:val="000D0F4C"/>
    <w:rsid w:val="004C323B"/>
    <w:rsid w:val="005A525C"/>
    <w:rsid w:val="008456A5"/>
    <w:rsid w:val="00921479"/>
    <w:rsid w:val="00BE0731"/>
    <w:rsid w:val="00C71CE3"/>
    <w:rsid w:val="00CD32F4"/>
    <w:rsid w:val="00D04940"/>
    <w:rsid w:val="00D0533A"/>
    <w:rsid w:val="00D755B5"/>
    <w:rsid w:val="00E70B67"/>
    <w:rsid w:val="00F9406E"/>
    <w:rsid w:val="00FA7757"/>
    <w:rsid w:val="00FE5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2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0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B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2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0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B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shtripathi</dc:creator>
  <cp:lastModifiedBy>Lenovo</cp:lastModifiedBy>
  <cp:revision>11</cp:revision>
  <cp:lastPrinted>2016-08-11T12:16:00Z</cp:lastPrinted>
  <dcterms:created xsi:type="dcterms:W3CDTF">2016-08-11T08:51:00Z</dcterms:created>
  <dcterms:modified xsi:type="dcterms:W3CDTF">2016-10-08T03:32:00Z</dcterms:modified>
</cp:coreProperties>
</file>